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r w:rsidR="00374896">
        <w:rPr>
          <w:b/>
        </w:rPr>
        <w:t>SI</w:t>
      </w:r>
      <w:r w:rsidR="008C465A">
        <w:rPr>
          <w:b/>
        </w:rPr>
        <w:t>R</w:t>
      </w:r>
      <w:r w:rsidR="00374896">
        <w:rPr>
          <w:b/>
        </w:rPr>
        <w:t>Q</w:t>
      </w:r>
      <w:r w:rsidR="008C465A">
        <w:rPr>
          <w:b/>
        </w:rPr>
        <w:t>N</w:t>
      </w:r>
    </w:p>
    <w:p w:rsidR="00431C2B" w:rsidRDefault="000212B4" w:rsidP="00625730">
      <w:pPr>
        <w:keepNext/>
        <w:jc w:val="center"/>
      </w:pPr>
      <w:bookmarkStart w:id="0" w:name="_GoBack"/>
      <w:bookmarkEnd w:id="0"/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pt;height:185.9pt">
            <v:imagedata r:id="rId5" o:title="Model"/>
          </v:shape>
        </w:pict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1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871957">
        <w:rPr>
          <w:noProof/>
        </w:rPr>
        <w:t>1</w:t>
      </w:r>
      <w:r w:rsidR="00823CC4">
        <w:fldChar w:fldCharType="end"/>
      </w:r>
      <w:bookmarkEnd w:id="1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r w:rsidR="00542B45">
        <w:t>SIRQN</w:t>
      </w:r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871957">
        <w:t>Gambar</w:t>
      </w:r>
      <w:proofErr w:type="spellEnd"/>
      <w:r w:rsidR="00871957">
        <w:t xml:space="preserve"> </w:t>
      </w:r>
      <w:r w:rsidR="00871957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542B45">
        <w:rPr>
          <w:rFonts w:asciiTheme="majorBidi" w:hAnsiTheme="majorBidi" w:cstheme="majorBidi"/>
          <w:szCs w:val="24"/>
        </w:rPr>
        <w:t>delap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0212B4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S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0212B4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S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3" w:name="dNI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  <w:tr w:rsidR="008F69A0" w:rsidRPr="00CB4CEF" w:rsidTr="00120673">
        <w:tc>
          <w:tcPr>
            <w:tcW w:w="7938" w:type="dxa"/>
          </w:tcPr>
          <w:p w:rsidR="008F69A0" w:rsidRDefault="000212B4" w:rsidP="001417A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8F69A0" w:rsidRPr="00CB4CEF" w:rsidRDefault="008F69A0" w:rsidP="001417A5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0212B4" w:rsidP="003F1DA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I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4" w:name="dP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4"/>
          </w:p>
        </w:tc>
      </w:tr>
      <w:tr w:rsidR="00783FC2" w:rsidRPr="00CB4CEF" w:rsidTr="00120673">
        <w:tc>
          <w:tcPr>
            <w:tcW w:w="7938" w:type="dxa"/>
          </w:tcPr>
          <w:p w:rsidR="00783FC2" w:rsidRPr="00EB2969" w:rsidRDefault="000212B4" w:rsidP="005C4A3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783FC2" w:rsidRPr="00CB4CEF" w:rsidRDefault="00783FC2" w:rsidP="00783FC2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0212B4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0212B4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629F2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variabel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C1060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DC1397" w:rsidRDefault="004629F2" w:rsidP="00C551FB">
            <w:pPr>
              <w:ind w:left="284" w:hanging="284"/>
              <w:rPr>
                <w:i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="00C551FB">
              <w:rPr>
                <w:rFonts w:asciiTheme="majorBidi" w:hAnsiTheme="majorBidi" w:cstheme="majorBidi"/>
              </w:rPr>
              <w:t>nonpositif</w:t>
            </w:r>
            <w:proofErr w:type="spellEnd"/>
            <w:r w:rsidR="004F26F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F26F7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1C1060" w:rsidTr="0011088A">
        <w:tc>
          <w:tcPr>
            <w:tcW w:w="563" w:type="dxa"/>
          </w:tcPr>
          <w:p w:rsidR="001C1060" w:rsidRDefault="001C1060" w:rsidP="001C1060">
            <w:pPr>
              <w:ind w:left="284" w:hanging="284"/>
            </w:pPr>
            <w:r>
              <w:t>ND</w:t>
            </w:r>
          </w:p>
        </w:tc>
        <w:tc>
          <w:tcPr>
            <w:tcW w:w="284" w:type="dxa"/>
          </w:tcPr>
          <w:p w:rsidR="001C1060" w:rsidRDefault="001C1060" w:rsidP="001C1060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1C1060" w:rsidRPr="00251D9A" w:rsidRDefault="001C1060" w:rsidP="001C1060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namun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(</w:t>
            </w:r>
            <w:proofErr w:type="spellStart"/>
            <w:r w:rsidRPr="005A74BA">
              <w:rPr>
                <w:rFonts w:asciiTheme="majorBidi" w:hAnsiTheme="majorBidi" w:cstheme="majorBidi"/>
                <w:i/>
                <w:szCs w:val="24"/>
              </w:rPr>
              <w:t>nonpositive</w:t>
            </w:r>
            <w:proofErr w:type="spellEnd"/>
            <w:r w:rsidRPr="005A74BA">
              <w:rPr>
                <w:rFonts w:asciiTheme="majorBidi" w:hAnsiTheme="majorBidi" w:cstheme="majorBidi"/>
                <w:i/>
                <w:szCs w:val="24"/>
              </w:rPr>
              <w:t xml:space="preserve"> 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11088A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>
        <w:rPr>
          <w:rFonts w:asciiTheme="majorBidi" w:hAnsiTheme="majorBidi" w:cstheme="majorBidi"/>
          <w:szCs w:val="24"/>
        </w:rPr>
        <w:t>lai-nilai</w:t>
      </w:r>
      <w:proofErr w:type="spellEnd"/>
      <w:r>
        <w:rPr>
          <w:rFonts w:asciiTheme="majorBidi" w:hAnsiTheme="majorBidi" w:cstheme="majorBidi"/>
          <w:szCs w:val="24"/>
        </w:rPr>
        <w:t xml:space="preserve"> parameter model </w:t>
      </w:r>
      <w:proofErr w:type="spellStart"/>
      <w:r>
        <w:rPr>
          <w:rFonts w:asciiTheme="majorBidi" w:hAnsiTheme="majorBidi" w:cstheme="majorBidi"/>
          <w:szCs w:val="24"/>
        </w:rPr>
        <w:t>yaitu</w:t>
      </w:r>
      <w:proofErr w:type="spellEnd"/>
    </w:p>
    <w:p w:rsidR="004629F2" w:rsidRPr="001716A4" w:rsidRDefault="000212B4" w:rsidP="004629F2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S,N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NQ,S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ND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p w:rsidR="00E42FCF" w:rsidRDefault="00E42FCF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lama </w:t>
      </w:r>
      <w:proofErr w:type="spellStart"/>
      <w:r>
        <w:rPr>
          <w:rFonts w:asciiTheme="majorBidi" w:hAnsiTheme="majorBidi" w:cstheme="majorBidi"/>
          <w:szCs w:val="24"/>
        </w:rPr>
        <w:t>sement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are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yebab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skontinuitas</w:t>
      </w:r>
      <w:proofErr w:type="spellEnd"/>
      <w:r>
        <w:rPr>
          <w:rFonts w:asciiTheme="majorBidi" w:hAnsiTheme="majorBidi" w:cstheme="majorBidi"/>
          <w:szCs w:val="24"/>
        </w:rPr>
        <w:t xml:space="preserve"> data.</w:t>
      </w:r>
    </w:p>
    <w:p w:rsidR="00F330D4" w:rsidRDefault="00F330D4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laku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E1703C">
        <w:rPr>
          <w:rFonts w:asciiTheme="majorBidi" w:hAnsiTheme="majorBidi" w:cstheme="majorBidi"/>
          <w:i/>
          <w:szCs w:val="24"/>
        </w:rPr>
        <w:t>fitting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erhadap</w:t>
      </w:r>
      <w:proofErr w:type="spellEnd"/>
      <w:r>
        <w:rPr>
          <w:rFonts w:asciiTheme="majorBidi" w:hAnsiTheme="majorBidi" w:cstheme="majorBidi"/>
          <w:szCs w:val="24"/>
        </w:rPr>
        <w:t xml:space="preserve"> data </w:t>
      </w: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aru</w:t>
      </w:r>
      <w:proofErr w:type="spellEnd"/>
      <w:r>
        <w:rPr>
          <w:rFonts w:asciiTheme="majorBidi" w:hAnsiTheme="majorBidi" w:cstheme="majorBidi"/>
          <w:szCs w:val="24"/>
        </w:rPr>
        <w:t xml:space="preserve"> (</w:t>
      </w:r>
      <w:proofErr w:type="spellStart"/>
      <w:r w:rsidR="008438A4">
        <w:rPr>
          <w:rFonts w:asciiTheme="majorBidi" w:hAnsiTheme="majorBidi" w:cstheme="majorBidi"/>
          <w:szCs w:val="24"/>
        </w:rPr>
        <w:t>setelah</w:t>
      </w:r>
      <w:proofErr w:type="spellEnd"/>
      <w:r w:rsidR="008438A4">
        <w:rPr>
          <w:rFonts w:asciiTheme="majorBidi" w:hAnsiTheme="majorBidi" w:cstheme="majorBidi"/>
          <w:szCs w:val="24"/>
        </w:rPr>
        <w:t xml:space="preserve"> </w:t>
      </w:r>
      <w:r>
        <w:rPr>
          <w:rFonts w:asciiTheme="majorBidi" w:hAnsiTheme="majorBidi" w:cstheme="majorBidi"/>
          <w:szCs w:val="24"/>
        </w:rPr>
        <w:t xml:space="preserve">16 </w:t>
      </w:r>
      <w:proofErr w:type="spellStart"/>
      <w:r>
        <w:rPr>
          <w:rFonts w:asciiTheme="majorBidi" w:hAnsiTheme="majorBidi" w:cstheme="majorBidi"/>
          <w:szCs w:val="24"/>
        </w:rPr>
        <w:t>Juli</w:t>
      </w:r>
      <w:proofErr w:type="spellEnd"/>
      <w:r>
        <w:rPr>
          <w:rFonts w:asciiTheme="majorBidi" w:hAnsiTheme="majorBidi" w:cstheme="majorBidi"/>
          <w:szCs w:val="24"/>
        </w:rPr>
        <w:t xml:space="preserve"> 2020),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ama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F330D4" w:rsidTr="00BE27B6">
        <w:tc>
          <w:tcPr>
            <w:tcW w:w="565" w:type="dxa"/>
          </w:tcPr>
          <w:p w:rsidR="00F330D4" w:rsidRDefault="00BE27B6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623B3E" w:rsidRDefault="00F330D4" w:rsidP="007C0406">
            <w:pPr>
              <w:ind w:left="284" w:hanging="284"/>
            </w:pPr>
            <w:proofErr w:type="spellStart"/>
            <w:r w:rsidRPr="00623B3E">
              <w:t>Suspek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Suspek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robable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elakuPerjalanan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KontakEratIsolasiRumah</w:t>
            </w:r>
            <w:proofErr w:type="spellEnd"/>
          </w:p>
        </w:tc>
      </w:tr>
      <w:tr w:rsidR="00BE27B6" w:rsidTr="00BE27B6">
        <w:tc>
          <w:tcPr>
            <w:tcW w:w="565" w:type="dxa"/>
          </w:tcPr>
          <w:p w:rsidR="00BE27B6" w:rsidRDefault="00BE27B6" w:rsidP="00BE27B6">
            <w:pPr>
              <w:ind w:left="284" w:hanging="284"/>
            </w:pPr>
            <m:oMathPara>
              <m:oMath>
                <m:r>
                  <w:rPr>
                    <w:rFonts w:ascii="Cambria Math" w:hAnsi="Cambria Math"/>
                  </w:rPr>
                  <m:t>ND</m:t>
                </m:r>
              </m:oMath>
            </m:oMathPara>
          </w:p>
        </w:tc>
        <w:tc>
          <w:tcPr>
            <w:tcW w:w="352" w:type="dxa"/>
          </w:tcPr>
          <w:p w:rsidR="00BE27B6" w:rsidRDefault="00BE27B6" w:rsidP="00BE27B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BE27B6" w:rsidRDefault="00BE27B6" w:rsidP="00BE27B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Suspek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Probable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 w:rsidRPr="00791E50">
              <w:rPr>
                <w:rFonts w:asciiTheme="majorBidi" w:hAnsiTheme="majorBidi" w:cstheme="majorBidi"/>
              </w:rPr>
              <w:t>Discarded</w:t>
            </w:r>
            <w:r>
              <w:rPr>
                <w:rFonts w:asciiTheme="majorBidi" w:hAnsiTheme="majorBidi" w:cstheme="majorBidi"/>
              </w:rPr>
              <w:t>Meninggal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953E0E" w:rsidRDefault="00F330D4" w:rsidP="007C0406">
            <w:pPr>
              <w:rPr>
                <w:rFonts w:asciiTheme="majorBidi" w:hAnsiTheme="majorBidi" w:cstheme="majorBidi"/>
              </w:rPr>
            </w:pPr>
            <w:proofErr w:type="spellStart"/>
            <w:r w:rsidRPr="00426319">
              <w:rPr>
                <w:rFonts w:asciiTheme="majorBidi" w:hAnsiTheme="majorBidi" w:cstheme="majorBidi"/>
              </w:rPr>
              <w:t>PositifIsolasiRS</w:t>
            </w:r>
            <w:proofErr w:type="spellEnd"/>
            <w:r w:rsidRPr="00426319">
              <w:rPr>
                <w:rFonts w:asciiTheme="majorBidi" w:hAnsiTheme="majorBidi" w:cstheme="majorBidi"/>
              </w:rPr>
              <w:t xml:space="preserve"> + </w:t>
            </w:r>
            <w:proofErr w:type="spellStart"/>
            <w:r w:rsidRPr="00426319">
              <w:rPr>
                <w:rFonts w:asciiTheme="majorBidi" w:hAnsiTheme="majorBidi" w:cstheme="majorBidi"/>
              </w:rPr>
              <w:t>PositifIsolasiRumah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Pr="00490A4B" w:rsidRDefault="00F330D4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tel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810913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377F5D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0212B4" w:rsidP="001A7B61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9"/>
        <w:gridCol w:w="352"/>
        <w:gridCol w:w="6402"/>
      </w:tblGrid>
      <w:tr w:rsidR="002016C8" w:rsidTr="00003196">
        <w:tc>
          <w:tcPr>
            <w:tcW w:w="1179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003196">
        <w:tc>
          <w:tcPr>
            <w:tcW w:w="1179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871957" w:rsidRPr="00CB4CEF">
        <w:rPr>
          <w:szCs w:val="24"/>
        </w:rPr>
        <w:t>(</w:t>
      </w:r>
      <w:r w:rsidR="00871957" w:rsidRPr="00871957">
        <w:rPr>
          <w:iCs/>
          <w:noProof/>
          <w:szCs w:val="24"/>
        </w:rPr>
        <w:t>8</w:t>
      </w:r>
      <w:r w:rsidR="00871957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CF2E02">
        <w:tc>
          <w:tcPr>
            <w:tcW w:w="7938" w:type="dxa"/>
          </w:tcPr>
          <w:p w:rsidR="00BE5FF3" w:rsidRPr="007772FC" w:rsidRDefault="000212B4" w:rsidP="00CF2E02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CF2E02">
            <w:pPr>
              <w:spacing w:line="240" w:lineRule="auto"/>
              <w:jc w:val="center"/>
              <w:rPr>
                <w:szCs w:val="24"/>
              </w:rPr>
            </w:pPr>
            <w:bookmarkStart w:id="5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5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01401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I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7D37D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w:lastRenderedPageBreak/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-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NQ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NQ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7D3AD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=0,Q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952897" w:rsidRPr="00952897" w:rsidRDefault="000212B4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Cs w:val="24"/>
                </w:rPr>
                <m:t>I,Q</m:t>
              </m:r>
            </m:sub>
          </m:sSub>
          <m:r>
            <w:rPr>
              <w:rFonts w:ascii="Cambria Math" w:hAnsi="Cambria Math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γ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</m:oMath>
      </m:oMathPara>
    </w:p>
    <w:p w:rsidR="00532154" w:rsidRPr="00562532" w:rsidRDefault="000212B4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m:rPr>
              <m:aln/>
            </m:rP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Cs w:val="24"/>
                    </w:rPr>
                    <m:t>V</m:t>
                  </m:r>
                </m:e>
              </m:d>
            </m:den>
          </m:f>
          <m:func>
            <m:func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dj</m:t>
              </m:r>
            </m:fName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func>
          <m:r>
            <m:rPr>
              <m:sty m:val="p"/>
            </m:rPr>
            <w:rPr>
              <w:rFonts w:ascii="Cambria Math" w:hAnsi="Cambria Math" w:cstheme="majorBidi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,Q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eastAsia="id-ID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202A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lastRenderedPageBreak/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0212B4" w:rsidP="00A07A6E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∙λ</m:t>
                </m:r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p>
                </m:sSup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Cs w:val="24"/>
                  </w:rPr>
                  <m:t>λ∙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w:rPr>
                    <w:rFonts w:ascii="Cambria Math" w:hAnsi="Cambria Math"/>
                    <w:szCs w:val="24"/>
                  </w:rPr>
                  <m:t>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0212B4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0212B4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A176AE" w:rsidRDefault="00223D22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223D22" w:rsidRPr="00A17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jU0MTC3tDQxsjBR0lEKTi0uzszPAykwrgUAE6q16ywAAAA="/>
  </w:docVars>
  <w:rsids>
    <w:rsidRoot w:val="004629F2"/>
    <w:rsid w:val="00003196"/>
    <w:rsid w:val="00004F76"/>
    <w:rsid w:val="0001401F"/>
    <w:rsid w:val="000212B4"/>
    <w:rsid w:val="00022590"/>
    <w:rsid w:val="00022922"/>
    <w:rsid w:val="00026CB0"/>
    <w:rsid w:val="00031352"/>
    <w:rsid w:val="0003164C"/>
    <w:rsid w:val="00031F2D"/>
    <w:rsid w:val="00034B19"/>
    <w:rsid w:val="0004002C"/>
    <w:rsid w:val="00044707"/>
    <w:rsid w:val="0004663B"/>
    <w:rsid w:val="000632A0"/>
    <w:rsid w:val="000632F5"/>
    <w:rsid w:val="000A0BFA"/>
    <w:rsid w:val="000B0846"/>
    <w:rsid w:val="000C0590"/>
    <w:rsid w:val="000C100E"/>
    <w:rsid w:val="000D3156"/>
    <w:rsid w:val="000E05D6"/>
    <w:rsid w:val="000E7097"/>
    <w:rsid w:val="000F1E91"/>
    <w:rsid w:val="000F261B"/>
    <w:rsid w:val="001011ED"/>
    <w:rsid w:val="0010732B"/>
    <w:rsid w:val="0011088A"/>
    <w:rsid w:val="00117986"/>
    <w:rsid w:val="00120673"/>
    <w:rsid w:val="00130563"/>
    <w:rsid w:val="00131B2A"/>
    <w:rsid w:val="001417A5"/>
    <w:rsid w:val="00141D13"/>
    <w:rsid w:val="00146523"/>
    <w:rsid w:val="0016464A"/>
    <w:rsid w:val="001716A4"/>
    <w:rsid w:val="0017608C"/>
    <w:rsid w:val="00180566"/>
    <w:rsid w:val="001A1647"/>
    <w:rsid w:val="001A2D89"/>
    <w:rsid w:val="001A7B61"/>
    <w:rsid w:val="001B1CE1"/>
    <w:rsid w:val="001B3B94"/>
    <w:rsid w:val="001C1060"/>
    <w:rsid w:val="001C3B47"/>
    <w:rsid w:val="001C3DEB"/>
    <w:rsid w:val="001C5D5C"/>
    <w:rsid w:val="001D28B5"/>
    <w:rsid w:val="001F0E06"/>
    <w:rsid w:val="001F2FD8"/>
    <w:rsid w:val="001F63F3"/>
    <w:rsid w:val="00200F36"/>
    <w:rsid w:val="002016C8"/>
    <w:rsid w:val="00202AC7"/>
    <w:rsid w:val="0021548C"/>
    <w:rsid w:val="00223D22"/>
    <w:rsid w:val="00226829"/>
    <w:rsid w:val="00227A2D"/>
    <w:rsid w:val="0023269A"/>
    <w:rsid w:val="0023453A"/>
    <w:rsid w:val="00235223"/>
    <w:rsid w:val="00235701"/>
    <w:rsid w:val="00240629"/>
    <w:rsid w:val="002425AA"/>
    <w:rsid w:val="002462A3"/>
    <w:rsid w:val="002512D8"/>
    <w:rsid w:val="00262B44"/>
    <w:rsid w:val="00267CA0"/>
    <w:rsid w:val="00270653"/>
    <w:rsid w:val="0028096B"/>
    <w:rsid w:val="00284381"/>
    <w:rsid w:val="002879E9"/>
    <w:rsid w:val="0029695B"/>
    <w:rsid w:val="00296BCD"/>
    <w:rsid w:val="002B687B"/>
    <w:rsid w:val="002B6D96"/>
    <w:rsid w:val="002C444A"/>
    <w:rsid w:val="002D55BF"/>
    <w:rsid w:val="002F3427"/>
    <w:rsid w:val="002F538A"/>
    <w:rsid w:val="002F6DCF"/>
    <w:rsid w:val="002F7C4E"/>
    <w:rsid w:val="00304F3E"/>
    <w:rsid w:val="00305A1B"/>
    <w:rsid w:val="003331D7"/>
    <w:rsid w:val="003376A0"/>
    <w:rsid w:val="00343963"/>
    <w:rsid w:val="00354764"/>
    <w:rsid w:val="00363488"/>
    <w:rsid w:val="00374896"/>
    <w:rsid w:val="00377F5D"/>
    <w:rsid w:val="003951F7"/>
    <w:rsid w:val="003B23CB"/>
    <w:rsid w:val="003B5149"/>
    <w:rsid w:val="003C0176"/>
    <w:rsid w:val="003C1ADB"/>
    <w:rsid w:val="003D00DA"/>
    <w:rsid w:val="003D7492"/>
    <w:rsid w:val="003E1C65"/>
    <w:rsid w:val="003F1DA8"/>
    <w:rsid w:val="004157D0"/>
    <w:rsid w:val="00423053"/>
    <w:rsid w:val="00423B44"/>
    <w:rsid w:val="00423C3B"/>
    <w:rsid w:val="00426319"/>
    <w:rsid w:val="00431C2B"/>
    <w:rsid w:val="00435901"/>
    <w:rsid w:val="00441E56"/>
    <w:rsid w:val="004448C5"/>
    <w:rsid w:val="0044787F"/>
    <w:rsid w:val="004553DC"/>
    <w:rsid w:val="004629F2"/>
    <w:rsid w:val="00494309"/>
    <w:rsid w:val="0049476F"/>
    <w:rsid w:val="004A667E"/>
    <w:rsid w:val="004B136B"/>
    <w:rsid w:val="004B7120"/>
    <w:rsid w:val="004B7960"/>
    <w:rsid w:val="004D0579"/>
    <w:rsid w:val="004E0479"/>
    <w:rsid w:val="004F0B80"/>
    <w:rsid w:val="004F26F7"/>
    <w:rsid w:val="004F3C44"/>
    <w:rsid w:val="00500068"/>
    <w:rsid w:val="005029E3"/>
    <w:rsid w:val="00512F69"/>
    <w:rsid w:val="00530DBC"/>
    <w:rsid w:val="00532154"/>
    <w:rsid w:val="00541226"/>
    <w:rsid w:val="00542B45"/>
    <w:rsid w:val="00550C54"/>
    <w:rsid w:val="00560486"/>
    <w:rsid w:val="00562532"/>
    <w:rsid w:val="00576946"/>
    <w:rsid w:val="0059102F"/>
    <w:rsid w:val="005A1716"/>
    <w:rsid w:val="005A1A41"/>
    <w:rsid w:val="005A74BA"/>
    <w:rsid w:val="005B107F"/>
    <w:rsid w:val="005C4A35"/>
    <w:rsid w:val="005C58A8"/>
    <w:rsid w:val="005D2EE3"/>
    <w:rsid w:val="005D78C1"/>
    <w:rsid w:val="005E3AD6"/>
    <w:rsid w:val="005E4845"/>
    <w:rsid w:val="00602404"/>
    <w:rsid w:val="006064E6"/>
    <w:rsid w:val="00611258"/>
    <w:rsid w:val="00614E15"/>
    <w:rsid w:val="006217DF"/>
    <w:rsid w:val="00623B3E"/>
    <w:rsid w:val="00625730"/>
    <w:rsid w:val="00633AD9"/>
    <w:rsid w:val="00635704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6AC3"/>
    <w:rsid w:val="006C2ABD"/>
    <w:rsid w:val="006C79A3"/>
    <w:rsid w:val="006E26B3"/>
    <w:rsid w:val="007168B2"/>
    <w:rsid w:val="0074099E"/>
    <w:rsid w:val="0075074F"/>
    <w:rsid w:val="00764DB0"/>
    <w:rsid w:val="00771D43"/>
    <w:rsid w:val="00776E20"/>
    <w:rsid w:val="007772FC"/>
    <w:rsid w:val="00783FC2"/>
    <w:rsid w:val="00785368"/>
    <w:rsid w:val="00791E50"/>
    <w:rsid w:val="007A671D"/>
    <w:rsid w:val="007B2B88"/>
    <w:rsid w:val="007B3272"/>
    <w:rsid w:val="007C0406"/>
    <w:rsid w:val="007C0FB2"/>
    <w:rsid w:val="007D37DF"/>
    <w:rsid w:val="007D3ADC"/>
    <w:rsid w:val="007D4DB0"/>
    <w:rsid w:val="007E1069"/>
    <w:rsid w:val="007E2F4C"/>
    <w:rsid w:val="007F1257"/>
    <w:rsid w:val="00802095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38A4"/>
    <w:rsid w:val="008450B2"/>
    <w:rsid w:val="00851181"/>
    <w:rsid w:val="0085252C"/>
    <w:rsid w:val="008573C0"/>
    <w:rsid w:val="008578D6"/>
    <w:rsid w:val="00871957"/>
    <w:rsid w:val="00876853"/>
    <w:rsid w:val="00885A89"/>
    <w:rsid w:val="008863C5"/>
    <w:rsid w:val="00891D08"/>
    <w:rsid w:val="008A32AC"/>
    <w:rsid w:val="008A6372"/>
    <w:rsid w:val="008A68E0"/>
    <w:rsid w:val="008B6E5D"/>
    <w:rsid w:val="008C31C1"/>
    <w:rsid w:val="008C465A"/>
    <w:rsid w:val="008E5C0A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96911"/>
    <w:rsid w:val="009A18EF"/>
    <w:rsid w:val="009A4E16"/>
    <w:rsid w:val="009B1BCA"/>
    <w:rsid w:val="009B5A28"/>
    <w:rsid w:val="009B6B77"/>
    <w:rsid w:val="009C0C09"/>
    <w:rsid w:val="009D23FC"/>
    <w:rsid w:val="009E0FA1"/>
    <w:rsid w:val="009E2EBC"/>
    <w:rsid w:val="00A03B89"/>
    <w:rsid w:val="00A0444B"/>
    <w:rsid w:val="00A07A6E"/>
    <w:rsid w:val="00A129D2"/>
    <w:rsid w:val="00A149FA"/>
    <w:rsid w:val="00A14E00"/>
    <w:rsid w:val="00A176AE"/>
    <w:rsid w:val="00A24660"/>
    <w:rsid w:val="00A37445"/>
    <w:rsid w:val="00A41438"/>
    <w:rsid w:val="00A43B2F"/>
    <w:rsid w:val="00A46D88"/>
    <w:rsid w:val="00A5074E"/>
    <w:rsid w:val="00A653D4"/>
    <w:rsid w:val="00A65AF2"/>
    <w:rsid w:val="00A66B32"/>
    <w:rsid w:val="00A77431"/>
    <w:rsid w:val="00A8099B"/>
    <w:rsid w:val="00A90C0C"/>
    <w:rsid w:val="00A942BB"/>
    <w:rsid w:val="00AA4BCD"/>
    <w:rsid w:val="00AB0ABF"/>
    <w:rsid w:val="00AC0561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45D28"/>
    <w:rsid w:val="00B47F73"/>
    <w:rsid w:val="00B54D4E"/>
    <w:rsid w:val="00B75AA7"/>
    <w:rsid w:val="00B83C24"/>
    <w:rsid w:val="00B900E2"/>
    <w:rsid w:val="00BB063D"/>
    <w:rsid w:val="00BB1520"/>
    <w:rsid w:val="00BC3B6F"/>
    <w:rsid w:val="00BC4FF3"/>
    <w:rsid w:val="00BC5BF0"/>
    <w:rsid w:val="00BC7F0D"/>
    <w:rsid w:val="00BE27B6"/>
    <w:rsid w:val="00BE5FF3"/>
    <w:rsid w:val="00BF4573"/>
    <w:rsid w:val="00BF5242"/>
    <w:rsid w:val="00C00016"/>
    <w:rsid w:val="00C17E28"/>
    <w:rsid w:val="00C44473"/>
    <w:rsid w:val="00C448FF"/>
    <w:rsid w:val="00C46136"/>
    <w:rsid w:val="00C521DD"/>
    <w:rsid w:val="00C551FB"/>
    <w:rsid w:val="00C60CD4"/>
    <w:rsid w:val="00C66A01"/>
    <w:rsid w:val="00C75785"/>
    <w:rsid w:val="00C84D04"/>
    <w:rsid w:val="00C86418"/>
    <w:rsid w:val="00C8731A"/>
    <w:rsid w:val="00C913E4"/>
    <w:rsid w:val="00C93FE9"/>
    <w:rsid w:val="00CA10A2"/>
    <w:rsid w:val="00CA25D7"/>
    <w:rsid w:val="00CA41CB"/>
    <w:rsid w:val="00CB69C9"/>
    <w:rsid w:val="00CD6A62"/>
    <w:rsid w:val="00CE3A95"/>
    <w:rsid w:val="00CE4BCA"/>
    <w:rsid w:val="00CE51C3"/>
    <w:rsid w:val="00CE5C3B"/>
    <w:rsid w:val="00CE6437"/>
    <w:rsid w:val="00CE6699"/>
    <w:rsid w:val="00CE7603"/>
    <w:rsid w:val="00CF2E02"/>
    <w:rsid w:val="00D31FE1"/>
    <w:rsid w:val="00D50448"/>
    <w:rsid w:val="00D62A84"/>
    <w:rsid w:val="00D641F1"/>
    <w:rsid w:val="00D72AAD"/>
    <w:rsid w:val="00D76328"/>
    <w:rsid w:val="00D84E2E"/>
    <w:rsid w:val="00DA6C3B"/>
    <w:rsid w:val="00DB252C"/>
    <w:rsid w:val="00DB4224"/>
    <w:rsid w:val="00DB7FD7"/>
    <w:rsid w:val="00DC2B61"/>
    <w:rsid w:val="00DD10E1"/>
    <w:rsid w:val="00DD32AD"/>
    <w:rsid w:val="00DF26C3"/>
    <w:rsid w:val="00E10B74"/>
    <w:rsid w:val="00E120B5"/>
    <w:rsid w:val="00E1703C"/>
    <w:rsid w:val="00E20D52"/>
    <w:rsid w:val="00E32AA0"/>
    <w:rsid w:val="00E3407D"/>
    <w:rsid w:val="00E42FCF"/>
    <w:rsid w:val="00E50A56"/>
    <w:rsid w:val="00E628C7"/>
    <w:rsid w:val="00E652BA"/>
    <w:rsid w:val="00E661D6"/>
    <w:rsid w:val="00E92CA0"/>
    <w:rsid w:val="00E94208"/>
    <w:rsid w:val="00E96548"/>
    <w:rsid w:val="00EA2872"/>
    <w:rsid w:val="00EA35A0"/>
    <w:rsid w:val="00EC52AE"/>
    <w:rsid w:val="00EC5917"/>
    <w:rsid w:val="00EE0C59"/>
    <w:rsid w:val="00EE641C"/>
    <w:rsid w:val="00EF3AB7"/>
    <w:rsid w:val="00EF3C42"/>
    <w:rsid w:val="00EF4EBB"/>
    <w:rsid w:val="00EF77AE"/>
    <w:rsid w:val="00F0555D"/>
    <w:rsid w:val="00F220D2"/>
    <w:rsid w:val="00F2464B"/>
    <w:rsid w:val="00F330D4"/>
    <w:rsid w:val="00F441E8"/>
    <w:rsid w:val="00F45C5C"/>
    <w:rsid w:val="00F54445"/>
    <w:rsid w:val="00F73EB8"/>
    <w:rsid w:val="00F7404A"/>
    <w:rsid w:val="00F8610F"/>
    <w:rsid w:val="00F86868"/>
    <w:rsid w:val="00FA1F01"/>
    <w:rsid w:val="00FA2762"/>
    <w:rsid w:val="00FA2843"/>
    <w:rsid w:val="00FA5291"/>
    <w:rsid w:val="00FB10CB"/>
    <w:rsid w:val="00FB4F52"/>
    <w:rsid w:val="00FB7CA7"/>
    <w:rsid w:val="00FD68CE"/>
    <w:rsid w:val="00FE452E"/>
    <w:rsid w:val="00FE7601"/>
    <w:rsid w:val="00FE779D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B09967-93DB-4929-8F54-73B29D9D5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3</TotalTime>
  <Pages>4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5</cp:revision>
  <dcterms:created xsi:type="dcterms:W3CDTF">2020-08-06T09:49:00Z</dcterms:created>
  <dcterms:modified xsi:type="dcterms:W3CDTF">2020-11-05T14:32:00Z</dcterms:modified>
</cp:coreProperties>
</file>